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E7E7D5"/>
  <w:body>
    <w:p w:rsidR="007E0AF7" w:rsidRDefault="00364531">
      <w:pPr>
        <w:rPr>
          <w:rFonts w:ascii="a Theme for murder" w:hAnsi="a Theme for murder"/>
          <w:color w:val="000000" w:themeColor="text1"/>
          <w:sz w:val="204"/>
          <w:szCs w:val="204"/>
        </w:rPr>
      </w:pPr>
      <w:r w:rsidRPr="00364531">
        <w:rPr>
          <w:rFonts w:ascii="a Theme for murder" w:hAnsi="a Theme for murder"/>
          <w:color w:val="000000" w:themeColor="text1"/>
          <w:sz w:val="204"/>
          <w:szCs w:val="204"/>
        </w:rPr>
        <w:t>The alleys are safer</w:t>
      </w:r>
    </w:p>
    <w:p w:rsidR="00364531" w:rsidRDefault="00364531">
      <w:pPr>
        <w:rPr>
          <w:rFonts w:ascii="Chiller" w:hAnsi="Chiller"/>
          <w:color w:val="000000" w:themeColor="text1"/>
          <w:sz w:val="144"/>
          <w:szCs w:val="144"/>
        </w:rPr>
      </w:pPr>
      <w:r>
        <w:rPr>
          <w:rFonts w:ascii="a Theme for murder" w:hAnsi="a Theme for murder"/>
          <w:color w:val="000000" w:themeColor="text1"/>
          <w:sz w:val="204"/>
          <w:szCs w:val="204"/>
        </w:rPr>
        <w:t xml:space="preserve">   </w:t>
      </w:r>
      <w:r w:rsidRPr="00364531">
        <w:rPr>
          <w:rFonts w:ascii="Chiller" w:hAnsi="Chiller"/>
          <w:color w:val="000000" w:themeColor="text1"/>
          <w:sz w:val="144"/>
          <w:szCs w:val="144"/>
        </w:rPr>
        <w:t xml:space="preserve">No they aren’t my buddies </w:t>
      </w:r>
      <w:r>
        <w:rPr>
          <w:rFonts w:ascii="Chiller" w:hAnsi="Chiller"/>
          <w:color w:val="000000" w:themeColor="text1"/>
          <w:sz w:val="144"/>
          <w:szCs w:val="144"/>
        </w:rPr>
        <w:t xml:space="preserve"> </w:t>
      </w:r>
    </w:p>
    <w:p w:rsidR="00364531" w:rsidRDefault="00364531">
      <w:pPr>
        <w:rPr>
          <w:rFonts w:ascii="Chiller" w:hAnsi="Chiller"/>
          <w:color w:val="000000" w:themeColor="text1"/>
          <w:sz w:val="144"/>
          <w:szCs w:val="144"/>
        </w:rPr>
      </w:pPr>
      <w:r>
        <w:rPr>
          <w:rFonts w:ascii="Chiller" w:hAnsi="Chiller"/>
          <w:color w:val="000000" w:themeColor="text1"/>
          <w:sz w:val="144"/>
          <w:szCs w:val="144"/>
        </w:rPr>
        <w:t xml:space="preserve">            </w:t>
      </w:r>
      <w:proofErr w:type="gramStart"/>
      <w:r w:rsidRPr="00364531">
        <w:rPr>
          <w:rFonts w:ascii="Chiller" w:hAnsi="Chiller"/>
          <w:color w:val="000000" w:themeColor="text1"/>
          <w:sz w:val="144"/>
          <w:szCs w:val="144"/>
        </w:rPr>
        <w:t>died</w:t>
      </w:r>
      <w:proofErr w:type="gramEnd"/>
      <w:r w:rsidRPr="00364531">
        <w:rPr>
          <w:rFonts w:ascii="Chiller" w:hAnsi="Chiller"/>
          <w:color w:val="000000" w:themeColor="text1"/>
          <w:sz w:val="144"/>
          <w:szCs w:val="144"/>
        </w:rPr>
        <w:t xml:space="preserve"> back there today</w:t>
      </w:r>
    </w:p>
    <w:p w:rsidR="00730680" w:rsidRDefault="00730680">
      <w:pPr>
        <w:rPr>
          <w:rFonts w:ascii="Chiller" w:hAnsi="Chiller"/>
          <w:color w:val="000000" w:themeColor="text1"/>
          <w:sz w:val="144"/>
          <w:szCs w:val="144"/>
        </w:rPr>
      </w:pPr>
    </w:p>
    <w:p w:rsidR="00364531" w:rsidRPr="00730680" w:rsidRDefault="00730680">
      <w:pPr>
        <w:rPr>
          <w:rFonts w:ascii="Coraline's Cat" w:hAnsi="Coraline's Cat"/>
          <w:color w:val="3B3838" w:themeColor="background2" w:themeShade="40"/>
          <w:sz w:val="48"/>
          <w:szCs w:val="48"/>
        </w:rPr>
      </w:pPr>
      <w:r w:rsidRPr="00730680">
        <w:rPr>
          <w:rFonts w:ascii="Coraline's Cat" w:hAnsi="Coraline's Cat"/>
          <w:color w:val="3B3838" w:themeColor="background2" w:themeShade="40"/>
          <w:sz w:val="48"/>
          <w:szCs w:val="48"/>
        </w:rPr>
        <w:t>They quarantined this entire area</w:t>
      </w:r>
    </w:p>
    <w:p w:rsidR="00730680" w:rsidRPr="00730680" w:rsidRDefault="00730680">
      <w:pPr>
        <w:rPr>
          <w:rFonts w:ascii="Coraline's Cat" w:hAnsi="Coraline's Cat"/>
          <w:color w:val="3B3838" w:themeColor="background2" w:themeShade="40"/>
          <w:sz w:val="48"/>
          <w:szCs w:val="48"/>
        </w:rPr>
      </w:pPr>
      <w:r w:rsidRPr="00730680">
        <w:rPr>
          <w:rFonts w:ascii="Coraline's Cat" w:hAnsi="Coraline's Cat"/>
          <w:color w:val="3B3838" w:themeColor="background2" w:themeShade="40"/>
          <w:sz w:val="48"/>
          <w:szCs w:val="48"/>
        </w:rPr>
        <w:t xml:space="preserve">     They won’t let us out!</w:t>
      </w:r>
    </w:p>
    <w:p w:rsidR="00730680" w:rsidRPr="00730680" w:rsidRDefault="00730680">
      <w:pPr>
        <w:rPr>
          <w:rFonts w:ascii="Frank Knows" w:hAnsi="Frank Knows"/>
          <w:color w:val="000000" w:themeColor="text1"/>
          <w:sz w:val="96"/>
          <w:szCs w:val="96"/>
        </w:rPr>
      </w:pPr>
      <w:r w:rsidRPr="00730680">
        <w:rPr>
          <w:rFonts w:ascii="Frank Knows" w:hAnsi="Frank Knows"/>
          <w:color w:val="000000" w:themeColor="text1"/>
          <w:sz w:val="96"/>
          <w:szCs w:val="96"/>
        </w:rPr>
        <w:lastRenderedPageBreak/>
        <w:t>Shelly</w:t>
      </w:r>
    </w:p>
    <w:p w:rsidR="00730680" w:rsidRPr="00730680" w:rsidRDefault="00730680">
      <w:pPr>
        <w:rPr>
          <w:rFonts w:ascii="Frank Knows" w:hAnsi="Frank Knows"/>
          <w:color w:val="000000" w:themeColor="text1"/>
          <w:sz w:val="96"/>
          <w:szCs w:val="96"/>
        </w:rPr>
      </w:pPr>
      <w:r w:rsidRPr="00730680">
        <w:rPr>
          <w:rFonts w:ascii="Frank Knows" w:hAnsi="Frank Knows"/>
          <w:color w:val="000000" w:themeColor="text1"/>
          <w:sz w:val="96"/>
          <w:szCs w:val="96"/>
        </w:rPr>
        <w:t>We thought it would be safer here</w:t>
      </w:r>
    </w:p>
    <w:p w:rsidR="00730680" w:rsidRDefault="00730680">
      <w:pPr>
        <w:rPr>
          <w:rFonts w:ascii="Frank Knows" w:hAnsi="Frank Knows"/>
          <w:color w:val="000000" w:themeColor="text1"/>
          <w:sz w:val="96"/>
          <w:szCs w:val="96"/>
        </w:rPr>
      </w:pPr>
      <w:r>
        <w:rPr>
          <w:rFonts w:ascii="Frank Knows" w:hAnsi="Frank Knows"/>
          <w:color w:val="000000" w:themeColor="text1"/>
          <w:sz w:val="96"/>
          <w:szCs w:val="96"/>
        </w:rPr>
        <w:t xml:space="preserve">              </w:t>
      </w:r>
      <w:r w:rsidRPr="00730680">
        <w:rPr>
          <w:rFonts w:ascii="Frank Knows" w:hAnsi="Frank Knows"/>
          <w:color w:val="000000" w:themeColor="text1"/>
          <w:sz w:val="96"/>
          <w:szCs w:val="96"/>
        </w:rPr>
        <w:t>IT’S NOT!!</w:t>
      </w:r>
    </w:p>
    <w:p w:rsidR="00730680" w:rsidRDefault="00730680">
      <w:pPr>
        <w:rPr>
          <w:rFonts w:ascii="Frank Knows" w:hAnsi="Frank Knows"/>
          <w:color w:val="000000" w:themeColor="text1"/>
          <w:sz w:val="96"/>
          <w:szCs w:val="96"/>
        </w:rPr>
      </w:pPr>
    </w:p>
    <w:p w:rsidR="00730680" w:rsidRDefault="00730680">
      <w:pPr>
        <w:rPr>
          <w:rFonts w:ascii="Ghastly Panic" w:hAnsi="Ghastly Panic"/>
          <w:color w:val="000000" w:themeColor="text1"/>
          <w:sz w:val="96"/>
          <w:szCs w:val="96"/>
        </w:rPr>
      </w:pPr>
      <w:r w:rsidRPr="00730680">
        <w:rPr>
          <w:rFonts w:ascii="Ghastly Panic" w:hAnsi="Ghastly Panic"/>
          <w:color w:val="000000" w:themeColor="text1"/>
          <w:sz w:val="96"/>
          <w:szCs w:val="96"/>
        </w:rPr>
        <w:t xml:space="preserve">Must be nice to have enough money to buy a </w:t>
      </w:r>
      <w:proofErr w:type="spellStart"/>
      <w:r w:rsidRPr="00730680">
        <w:rPr>
          <w:rFonts w:ascii="Ghastly Panic" w:hAnsi="Ghastly Panic"/>
          <w:color w:val="000000" w:themeColor="text1"/>
          <w:sz w:val="96"/>
          <w:szCs w:val="96"/>
        </w:rPr>
        <w:t>helicoplter</w:t>
      </w:r>
      <w:proofErr w:type="spellEnd"/>
      <w:r w:rsidRPr="00730680">
        <w:rPr>
          <w:rFonts w:ascii="Ghastly Panic" w:hAnsi="Ghastly Panic"/>
          <w:color w:val="000000" w:themeColor="text1"/>
          <w:sz w:val="96"/>
          <w:szCs w:val="96"/>
        </w:rPr>
        <w:t>!</w:t>
      </w:r>
    </w:p>
    <w:p w:rsidR="00730680" w:rsidRDefault="00730680">
      <w:pPr>
        <w:rPr>
          <w:rFonts w:ascii="Ghastly Panic" w:hAnsi="Ghastly Panic"/>
          <w:color w:val="000000" w:themeColor="text1"/>
          <w:sz w:val="96"/>
          <w:szCs w:val="96"/>
        </w:rPr>
      </w:pPr>
    </w:p>
    <w:p w:rsidR="00730680" w:rsidRPr="00744019" w:rsidRDefault="00730680">
      <w:pPr>
        <w:rPr>
          <w:rFonts w:ascii="October Crow" w:hAnsi="October Crow"/>
          <w:color w:val="820000"/>
          <w:sz w:val="384"/>
          <w:szCs w:val="384"/>
        </w:rPr>
      </w:pPr>
      <w:r w:rsidRPr="00744019">
        <w:rPr>
          <w:rFonts w:ascii="October Crow" w:hAnsi="October Crow"/>
          <w:color w:val="820000"/>
          <w:sz w:val="384"/>
          <w:szCs w:val="384"/>
        </w:rPr>
        <w:lastRenderedPageBreak/>
        <w:t>Not a flu</w:t>
      </w:r>
    </w:p>
    <w:p w:rsidR="00B65A35" w:rsidRDefault="00B65A35">
      <w:pPr>
        <w:rPr>
          <w:rFonts w:ascii="The Truth Will Out" w:hAnsi="The Truth Will Out"/>
          <w:color w:val="3B3838" w:themeColor="background2" w:themeShade="40"/>
          <w:sz w:val="144"/>
          <w:szCs w:val="144"/>
        </w:rPr>
      </w:pPr>
    </w:p>
    <w:p w:rsidR="00B65A35" w:rsidRDefault="00B65A35">
      <w:pPr>
        <w:rPr>
          <w:rFonts w:ascii="The Truth Will Out" w:hAnsi="The Truth Will Out"/>
          <w:color w:val="3B3838" w:themeColor="background2" w:themeShade="40"/>
          <w:sz w:val="144"/>
          <w:szCs w:val="144"/>
        </w:rPr>
      </w:pPr>
    </w:p>
    <w:p w:rsidR="00B65A35" w:rsidRDefault="00B65A35">
      <w:pPr>
        <w:rPr>
          <w:rFonts w:ascii="The Truth Will Out" w:hAnsi="The Truth Will Out"/>
          <w:color w:val="3B3838" w:themeColor="background2" w:themeShade="40"/>
          <w:sz w:val="144"/>
          <w:szCs w:val="144"/>
        </w:rPr>
      </w:pPr>
    </w:p>
    <w:p w:rsidR="00730680" w:rsidRPr="00B65A35" w:rsidRDefault="00730680">
      <w:pPr>
        <w:rPr>
          <w:rFonts w:ascii="The Truth Will Out" w:hAnsi="The Truth Will Out"/>
          <w:color w:val="3B3838" w:themeColor="background2" w:themeShade="40"/>
          <w:sz w:val="124"/>
          <w:szCs w:val="124"/>
        </w:rPr>
      </w:pPr>
      <w:r w:rsidRPr="00B65A35">
        <w:rPr>
          <w:rFonts w:ascii="The Truth Will Out" w:hAnsi="The Truth Will Out"/>
          <w:color w:val="3B3838" w:themeColor="background2" w:themeShade="40"/>
          <w:sz w:val="124"/>
          <w:szCs w:val="124"/>
        </w:rPr>
        <w:lastRenderedPageBreak/>
        <w:t>Trevor</w:t>
      </w:r>
    </w:p>
    <w:p w:rsidR="00730680" w:rsidRPr="00B65A35" w:rsidRDefault="00B65A35">
      <w:pPr>
        <w:rPr>
          <w:rFonts w:ascii="The Truth Will Out" w:hAnsi="The Truth Will Out"/>
          <w:color w:val="3B3838" w:themeColor="background2" w:themeShade="40"/>
          <w:sz w:val="124"/>
          <w:szCs w:val="124"/>
        </w:rPr>
      </w:pPr>
      <w:r w:rsidRPr="00B65A35">
        <w:rPr>
          <w:rFonts w:ascii="The Truth Will Out" w:hAnsi="The Truth Will Out"/>
          <w:color w:val="3B3838" w:themeColor="background2" w:themeShade="40"/>
          <w:sz w:val="124"/>
          <w:szCs w:val="124"/>
        </w:rPr>
        <w:t xml:space="preserve">  </w:t>
      </w:r>
      <w:r w:rsidR="00F613EB">
        <w:rPr>
          <w:rFonts w:ascii="The Truth Will Out" w:hAnsi="The Truth Will Out"/>
          <w:color w:val="3B3838" w:themeColor="background2" w:themeShade="40"/>
          <w:sz w:val="124"/>
          <w:szCs w:val="124"/>
        </w:rPr>
        <w:t xml:space="preserve">If </w:t>
      </w:r>
      <w:proofErr w:type="spellStart"/>
      <w:r w:rsidR="00F613EB">
        <w:rPr>
          <w:rFonts w:ascii="The Truth Will Out" w:hAnsi="The Truth Will Out"/>
          <w:color w:val="3B3838" w:themeColor="background2" w:themeShade="40"/>
          <w:sz w:val="124"/>
          <w:szCs w:val="124"/>
        </w:rPr>
        <w:t>you</w:t>
      </w:r>
      <w:r w:rsidR="00730680" w:rsidRPr="00B65A35">
        <w:rPr>
          <w:rFonts w:ascii="The Truth Will Out" w:hAnsi="The Truth Will Out"/>
          <w:color w:val="3B3838" w:themeColor="background2" w:themeShade="40"/>
          <w:sz w:val="124"/>
          <w:szCs w:val="124"/>
        </w:rPr>
        <w:t>re</w:t>
      </w:r>
      <w:proofErr w:type="spellEnd"/>
      <w:r w:rsidR="00730680" w:rsidRPr="00B65A35">
        <w:rPr>
          <w:rFonts w:ascii="The Truth Will Out" w:hAnsi="The Truth Will Out"/>
          <w:color w:val="3B3838" w:themeColor="background2" w:themeShade="40"/>
          <w:sz w:val="124"/>
          <w:szCs w:val="124"/>
        </w:rPr>
        <w:t xml:space="preserve"> reading this meet me at the squadron</w:t>
      </w:r>
    </w:p>
    <w:p w:rsidR="00730680" w:rsidRDefault="00B65A35">
      <w:pPr>
        <w:rPr>
          <w:rFonts w:ascii="The Truth Will Out" w:hAnsi="The Truth Will Out"/>
          <w:color w:val="3B3838" w:themeColor="background2" w:themeShade="40"/>
          <w:sz w:val="124"/>
          <w:szCs w:val="124"/>
        </w:rPr>
      </w:pPr>
      <w:r>
        <w:rPr>
          <w:rFonts w:ascii="The Truth Will Out" w:hAnsi="The Truth Will Out"/>
          <w:color w:val="3B3838" w:themeColor="background2" w:themeShade="40"/>
          <w:sz w:val="124"/>
          <w:szCs w:val="124"/>
        </w:rPr>
        <w:t xml:space="preserve">           </w:t>
      </w:r>
      <w:r w:rsidR="00730680" w:rsidRPr="00B65A35">
        <w:rPr>
          <w:rFonts w:ascii="The Truth Will Out" w:hAnsi="The Truth Will Out"/>
          <w:color w:val="3B3838" w:themeColor="background2" w:themeShade="40"/>
          <w:sz w:val="124"/>
          <w:szCs w:val="124"/>
        </w:rPr>
        <w:t>Rikki</w:t>
      </w:r>
    </w:p>
    <w:p w:rsidR="00B65A35" w:rsidRDefault="00B65A35">
      <w:pPr>
        <w:rPr>
          <w:rFonts w:ascii="The Truth Will Out" w:hAnsi="The Truth Will Out"/>
          <w:color w:val="3B3838" w:themeColor="background2" w:themeShade="40"/>
          <w:sz w:val="124"/>
          <w:szCs w:val="124"/>
        </w:rPr>
      </w:pPr>
    </w:p>
    <w:p w:rsidR="00B65A35" w:rsidRDefault="00B65A35">
      <w:pPr>
        <w:rPr>
          <w:rFonts w:ascii="the unseen" w:hAnsi="the unseen"/>
          <w:b/>
          <w:color w:val="3B3838" w:themeColor="background2" w:themeShade="40"/>
          <w:sz w:val="104"/>
          <w:szCs w:val="104"/>
        </w:rPr>
      </w:pPr>
      <w:r w:rsidRPr="00B65A35">
        <w:rPr>
          <w:rFonts w:ascii="the unseen" w:hAnsi="the unseen"/>
          <w:b/>
          <w:color w:val="3B3838" w:themeColor="background2" w:themeShade="40"/>
          <w:sz w:val="104"/>
          <w:szCs w:val="104"/>
        </w:rPr>
        <w:t>NO ONE IS GONNA SAVE US</w:t>
      </w:r>
    </w:p>
    <w:p w:rsidR="00B65A35" w:rsidRDefault="00B65A35">
      <w:pPr>
        <w:rPr>
          <w:rFonts w:ascii="the unseen" w:hAnsi="the unseen"/>
          <w:b/>
          <w:color w:val="3B3838" w:themeColor="background2" w:themeShade="40"/>
          <w:sz w:val="104"/>
          <w:szCs w:val="104"/>
        </w:rPr>
      </w:pPr>
    </w:p>
    <w:p w:rsidR="00B65A35" w:rsidRDefault="00B65A35">
      <w:pPr>
        <w:rPr>
          <w:rFonts w:ascii="Vampiress" w:hAnsi="Vampiress"/>
          <w:b/>
          <w:color w:val="3B3838" w:themeColor="background2" w:themeShade="40"/>
          <w:sz w:val="204"/>
          <w:szCs w:val="204"/>
        </w:rPr>
      </w:pP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4B2E80" wp14:editId="5843B9D8">
                <wp:simplePos x="0" y="0"/>
                <wp:positionH relativeFrom="column">
                  <wp:posOffset>4610100</wp:posOffset>
                </wp:positionH>
                <wp:positionV relativeFrom="paragraph">
                  <wp:posOffset>483870</wp:posOffset>
                </wp:positionV>
                <wp:extent cx="1821180" cy="236220"/>
                <wp:effectExtent l="0" t="0" r="2667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1180" cy="2362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8F5B8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pt,38.1pt" to="506.4pt,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3D690A" wp14:editId="03F368BF">
                <wp:simplePos x="0" y="0"/>
                <wp:positionH relativeFrom="column">
                  <wp:posOffset>4587240</wp:posOffset>
                </wp:positionH>
                <wp:positionV relativeFrom="paragraph">
                  <wp:posOffset>506730</wp:posOffset>
                </wp:positionV>
                <wp:extent cx="1798320" cy="167640"/>
                <wp:effectExtent l="0" t="0" r="3048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98320" cy="167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5F6302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2pt,39.9pt" to="502.8pt,5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061F23" wp14:editId="01E53A97">
                <wp:simplePos x="0" y="0"/>
                <wp:positionH relativeFrom="column">
                  <wp:posOffset>4579620</wp:posOffset>
                </wp:positionH>
                <wp:positionV relativeFrom="paragraph">
                  <wp:posOffset>468630</wp:posOffset>
                </wp:positionV>
                <wp:extent cx="1821180" cy="236220"/>
                <wp:effectExtent l="0" t="0" r="2667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1180" cy="2362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FF9AFE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0.6pt,36.9pt" to="7in,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Vampiress" w:hAnsi="Vampiress"/>
          <w:b/>
          <w:color w:val="3B3838" w:themeColor="background2" w:themeShade="40"/>
          <w:sz w:val="204"/>
          <w:szCs w:val="204"/>
        </w:rPr>
        <w:t>It takes at least 4</w:t>
      </w:r>
      <w:r w:rsidRPr="00B65A35">
        <w:rPr>
          <w:rFonts w:ascii="Vampiress" w:hAnsi="Vampiress"/>
          <w:b/>
          <w:color w:val="3B3838" w:themeColor="background2" w:themeShade="40"/>
          <w:sz w:val="204"/>
          <w:szCs w:val="204"/>
        </w:rPr>
        <w:t xml:space="preserve"> days to change</w:t>
      </w:r>
    </w:p>
    <w:p w:rsidR="00B65A35" w:rsidRDefault="00B65A35">
      <w:pPr>
        <w:rPr>
          <w:rFonts w:ascii="Viner Hand ITC" w:hAnsi="Viner Hand ITC"/>
          <w:b/>
          <w:color w:val="3B3838" w:themeColor="background2" w:themeShade="40"/>
          <w:sz w:val="164"/>
          <w:szCs w:val="164"/>
        </w:rPr>
      </w:pP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BD5838" wp14:editId="1AEE215B">
                <wp:simplePos x="0" y="0"/>
                <wp:positionH relativeFrom="column">
                  <wp:posOffset>4480560</wp:posOffset>
                </wp:positionH>
                <wp:positionV relativeFrom="paragraph">
                  <wp:posOffset>554990</wp:posOffset>
                </wp:positionV>
                <wp:extent cx="3657600" cy="632460"/>
                <wp:effectExtent l="0" t="0" r="19050" b="3429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0" cy="6324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B33A7" id="Straight Connector 7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8pt,43.7pt" to="640.8pt,9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825EB3" wp14:editId="7077CD2B">
                <wp:simplePos x="0" y="0"/>
                <wp:positionH relativeFrom="column">
                  <wp:posOffset>4206240</wp:posOffset>
                </wp:positionH>
                <wp:positionV relativeFrom="paragraph">
                  <wp:posOffset>410210</wp:posOffset>
                </wp:positionV>
                <wp:extent cx="3726180" cy="502920"/>
                <wp:effectExtent l="0" t="0" r="26670" b="3048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26180" cy="502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0D9121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2pt,32.3pt" to="624.6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06EA26" wp14:editId="075193A4">
                <wp:simplePos x="0" y="0"/>
                <wp:positionH relativeFrom="column">
                  <wp:posOffset>4541520</wp:posOffset>
                </wp:positionH>
                <wp:positionV relativeFrom="paragraph">
                  <wp:posOffset>349250</wp:posOffset>
                </wp:positionV>
                <wp:extent cx="3581400" cy="769620"/>
                <wp:effectExtent l="0" t="0" r="1905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1400" cy="769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EC333E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7.6pt,27.5pt" to="639.6pt,8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99BA44" wp14:editId="278BABAE">
                <wp:simplePos x="0" y="0"/>
                <wp:positionH relativeFrom="column">
                  <wp:posOffset>4511040</wp:posOffset>
                </wp:positionH>
                <wp:positionV relativeFrom="paragraph">
                  <wp:posOffset>387350</wp:posOffset>
                </wp:positionV>
                <wp:extent cx="3657600" cy="632460"/>
                <wp:effectExtent l="0" t="0" r="19050" b="342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0" cy="6324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084ADD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.2pt,30.5pt" to="643.2pt,8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Vampiress" w:hAnsi="Vampiress"/>
          <w:b/>
          <w:color w:val="3B3838" w:themeColor="background2" w:themeShade="40"/>
          <w:sz w:val="204"/>
          <w:szCs w:val="204"/>
        </w:rPr>
        <w:t xml:space="preserve">                </w:t>
      </w:r>
      <w:r w:rsidRPr="00B65A35">
        <w:rPr>
          <w:rFonts w:ascii="Viner Hand ITC" w:hAnsi="Viner Hand ITC"/>
          <w:b/>
          <w:color w:val="3B3838" w:themeColor="background2" w:themeShade="40"/>
          <w:sz w:val="164"/>
          <w:szCs w:val="164"/>
        </w:rPr>
        <w:t>2 days</w:t>
      </w:r>
    </w:p>
    <w:p w:rsidR="00B65A35" w:rsidRPr="00C3646E" w:rsidRDefault="00C3646E">
      <w:pPr>
        <w:rPr>
          <w:rFonts w:ascii="YouMurderer BB" w:hAnsi="YouMurderer BB"/>
          <w:b/>
          <w:color w:val="3B3838" w:themeColor="background2" w:themeShade="40"/>
          <w:sz w:val="244"/>
          <w:szCs w:val="244"/>
        </w:rPr>
      </w:pP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CB13563" wp14:editId="0559BFCE">
                <wp:simplePos x="0" y="0"/>
                <wp:positionH relativeFrom="column">
                  <wp:posOffset>4389120</wp:posOffset>
                </wp:positionH>
                <wp:positionV relativeFrom="paragraph">
                  <wp:posOffset>346075</wp:posOffset>
                </wp:positionV>
                <wp:extent cx="3741420" cy="449580"/>
                <wp:effectExtent l="0" t="0" r="30480" b="2667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41420" cy="4495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A170BD" id="Straight Connector 10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6pt,27.25pt" to="640.2pt,6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1FF516" wp14:editId="680A301F">
                <wp:simplePos x="0" y="0"/>
                <wp:positionH relativeFrom="column">
                  <wp:posOffset>4358640</wp:posOffset>
                </wp:positionH>
                <wp:positionV relativeFrom="paragraph">
                  <wp:posOffset>574675</wp:posOffset>
                </wp:positionV>
                <wp:extent cx="3665220" cy="175260"/>
                <wp:effectExtent l="0" t="0" r="30480" b="342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6522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6C1E0" id="Straight Connector 8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.2pt,45.25pt" to="631.8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9E4FB03" wp14:editId="107E958F">
                <wp:simplePos x="0" y="0"/>
                <wp:positionH relativeFrom="column">
                  <wp:posOffset>4175760</wp:posOffset>
                </wp:positionH>
                <wp:positionV relativeFrom="paragraph">
                  <wp:posOffset>650875</wp:posOffset>
                </wp:positionV>
                <wp:extent cx="3581400" cy="15240"/>
                <wp:effectExtent l="0" t="0" r="19050" b="2286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8140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3839E6" id="Straight Connector 12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8.8pt,51.25pt" to="610.8pt,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3C3EE7" wp14:editId="1946075A">
                <wp:simplePos x="0" y="0"/>
                <wp:positionH relativeFrom="column">
                  <wp:posOffset>4457700</wp:posOffset>
                </wp:positionH>
                <wp:positionV relativeFrom="paragraph">
                  <wp:posOffset>483235</wp:posOffset>
                </wp:positionV>
                <wp:extent cx="3657600" cy="632460"/>
                <wp:effectExtent l="0" t="0" r="19050" b="3429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0" cy="6324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1F8D84" id="Straight Connector 9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pt,38.05pt" to="639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94BC99" wp14:editId="1B13F634">
                <wp:simplePos x="0" y="0"/>
                <wp:positionH relativeFrom="column">
                  <wp:posOffset>4472940</wp:posOffset>
                </wp:positionH>
                <wp:positionV relativeFrom="paragraph">
                  <wp:posOffset>551815</wp:posOffset>
                </wp:positionV>
                <wp:extent cx="3657600" cy="632460"/>
                <wp:effectExtent l="0" t="0" r="19050" b="342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0" cy="6324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A8B17" id="Straight Connector 11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2pt,43.45pt" to="640.2pt,9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Viner Hand ITC" w:hAnsi="Viner Hand ITC"/>
          <w:b/>
          <w:color w:val="3B3838" w:themeColor="background2" w:themeShade="40"/>
          <w:sz w:val="164"/>
          <w:szCs w:val="164"/>
        </w:rPr>
        <w:t xml:space="preserve">                </w:t>
      </w:r>
      <w:r w:rsidR="00B65A35">
        <w:rPr>
          <w:rFonts w:ascii="Viner Hand ITC" w:hAnsi="Viner Hand ITC"/>
          <w:b/>
          <w:color w:val="3B3838" w:themeColor="background2" w:themeShade="40"/>
          <w:sz w:val="164"/>
          <w:szCs w:val="164"/>
        </w:rPr>
        <w:t xml:space="preserve"> </w:t>
      </w:r>
      <w:r w:rsidR="00B65A35" w:rsidRPr="00C3646E">
        <w:rPr>
          <w:rFonts w:ascii="Viner Hand ITC" w:hAnsi="Viner Hand ITC"/>
          <w:b/>
          <w:color w:val="3B3838" w:themeColor="background2" w:themeShade="40"/>
          <w:sz w:val="244"/>
          <w:szCs w:val="244"/>
        </w:rPr>
        <w:t xml:space="preserve"> </w:t>
      </w:r>
      <w:r w:rsidR="00B65A35" w:rsidRPr="00C3646E">
        <w:rPr>
          <w:rFonts w:ascii="YouMurderer BB" w:hAnsi="YouMurderer BB"/>
          <w:b/>
          <w:color w:val="3B3838" w:themeColor="background2" w:themeShade="40"/>
          <w:sz w:val="244"/>
          <w:szCs w:val="244"/>
        </w:rPr>
        <w:t>1.5 hours</w:t>
      </w:r>
    </w:p>
    <w:p w:rsidR="00B65A35" w:rsidRPr="000F2637" w:rsidRDefault="004726FA">
      <w:pPr>
        <w:rPr>
          <w:rFonts w:ascii="Chiller" w:hAnsi="Chiller"/>
          <w:b/>
          <w:color w:val="3B3838" w:themeColor="background2" w:themeShade="40"/>
          <w:sz w:val="124"/>
          <w:szCs w:val="124"/>
        </w:rPr>
      </w:pP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D434065" wp14:editId="180A4ED1">
                <wp:simplePos x="0" y="0"/>
                <wp:positionH relativeFrom="column">
                  <wp:posOffset>5890260</wp:posOffset>
                </wp:positionH>
                <wp:positionV relativeFrom="paragraph">
                  <wp:posOffset>843915</wp:posOffset>
                </wp:positionV>
                <wp:extent cx="2377440" cy="175260"/>
                <wp:effectExtent l="0" t="0" r="22860" b="3429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7744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FE2A80" id="Straight Connector 14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3.8pt,66.45pt" to="651pt,8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Pr="00B65A35">
        <w:rPr>
          <w:rFonts w:ascii="Vampiress" w:hAnsi="Vampiress"/>
          <w:b/>
          <w:noProof/>
          <w:color w:val="E7E6E6" w:themeColor="background2"/>
          <w:sz w:val="204"/>
          <w:szCs w:val="20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FFCED33" wp14:editId="75246E61">
                <wp:simplePos x="0" y="0"/>
                <wp:positionH relativeFrom="column">
                  <wp:posOffset>5836920</wp:posOffset>
                </wp:positionH>
                <wp:positionV relativeFrom="paragraph">
                  <wp:posOffset>760095</wp:posOffset>
                </wp:positionV>
                <wp:extent cx="2468880" cy="83820"/>
                <wp:effectExtent l="0" t="0" r="26670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83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AC997C" id="Straight Connector 13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9.6pt,59.85pt" to="654pt,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0F2637">
        <w:rPr>
          <w:rFonts w:ascii="Chiller" w:hAnsi="Chiller"/>
          <w:b/>
          <w:color w:val="3B3838" w:themeColor="background2" w:themeShade="40"/>
          <w:sz w:val="124"/>
          <w:szCs w:val="124"/>
        </w:rPr>
        <w:t xml:space="preserve">     </w:t>
      </w:r>
      <w:r w:rsidR="00B65A35" w:rsidRPr="000F2637">
        <w:rPr>
          <w:rFonts w:ascii="Chiller" w:hAnsi="Chiller"/>
          <w:b/>
          <w:color w:val="3B3838" w:themeColor="background2" w:themeShade="40"/>
          <w:sz w:val="124"/>
          <w:szCs w:val="124"/>
        </w:rPr>
        <w:t>I saw one change in 5 minutes</w:t>
      </w:r>
    </w:p>
    <w:p w:rsidR="00B65A35" w:rsidRDefault="00B65A35">
      <w:pPr>
        <w:rPr>
          <w:rFonts w:ascii="the unseen" w:hAnsi="the unseen"/>
          <w:color w:val="3B3838" w:themeColor="background2" w:themeShade="40"/>
          <w:sz w:val="104"/>
          <w:szCs w:val="104"/>
        </w:rPr>
      </w:pPr>
    </w:p>
    <w:p w:rsidR="009F6646" w:rsidRDefault="009F6646">
      <w:pPr>
        <w:rPr>
          <w:rFonts w:ascii="Razor Keen" w:hAnsi="Razor Keen"/>
          <w:b/>
          <w:color w:val="0D0D0D" w:themeColor="text1" w:themeTint="F2"/>
          <w:sz w:val="444"/>
          <w:szCs w:val="444"/>
        </w:rPr>
      </w:pPr>
      <w:r w:rsidRPr="00CF19B9">
        <w:rPr>
          <w:rFonts w:ascii="Razor Keen" w:hAnsi="Razor Keen"/>
          <w:b/>
          <w:color w:val="0D0D0D" w:themeColor="text1" w:themeTint="F2"/>
          <w:sz w:val="444"/>
          <w:szCs w:val="444"/>
        </w:rPr>
        <w:lastRenderedPageBreak/>
        <w:t xml:space="preserve">RATION </w:t>
      </w:r>
      <w:r w:rsidRPr="00CF19B9">
        <w:rPr>
          <w:rFonts w:ascii="Razor Keen" w:hAnsi="Razor Keen"/>
          <w:b/>
          <w:color w:val="0D0D0D" w:themeColor="text1" w:themeTint="F2"/>
          <w:sz w:val="444"/>
          <w:szCs w:val="444"/>
        </w:rPr>
        <w:lastRenderedPageBreak/>
        <w:t>THE GAS</w:t>
      </w:r>
    </w:p>
    <w:p w:rsidR="00CF19B9" w:rsidRPr="00CF19B9" w:rsidRDefault="00CF19B9">
      <w:pPr>
        <w:rPr>
          <w:rFonts w:ascii="Razor Keen" w:hAnsi="Razor Keen"/>
          <w:b/>
          <w:color w:val="820000"/>
          <w:sz w:val="144"/>
          <w:szCs w:val="144"/>
        </w:rPr>
      </w:pPr>
      <w:r w:rsidRPr="00CF19B9">
        <w:rPr>
          <w:rFonts w:ascii="Razor Keen" w:hAnsi="Razor Keen"/>
          <w:b/>
          <w:color w:val="820000"/>
          <w:sz w:val="144"/>
          <w:szCs w:val="144"/>
        </w:rPr>
        <w:t>I will miss you Adrian</w:t>
      </w:r>
    </w:p>
    <w:p w:rsidR="00CF19B9" w:rsidRDefault="00CF19B9">
      <w:pPr>
        <w:rPr>
          <w:rFonts w:ascii="Razor Keen" w:hAnsi="Razor Keen"/>
          <w:b/>
          <w:color w:val="820000"/>
          <w:sz w:val="144"/>
          <w:szCs w:val="144"/>
        </w:rPr>
      </w:pPr>
      <w:r w:rsidRPr="00CF19B9">
        <w:rPr>
          <w:rFonts w:ascii="Razor Keen" w:hAnsi="Razor Keen"/>
          <w:b/>
          <w:color w:val="820000"/>
          <w:sz w:val="144"/>
          <w:szCs w:val="144"/>
        </w:rPr>
        <w:t xml:space="preserve">        Danica</w:t>
      </w:r>
    </w:p>
    <w:p w:rsidR="00CF19B9" w:rsidRDefault="0074179A">
      <w:pPr>
        <w:rPr>
          <w:rFonts w:ascii="Neighbor's Yard" w:hAnsi="Neighbor's Yard"/>
          <w:color w:val="820000"/>
          <w:sz w:val="144"/>
          <w:szCs w:val="144"/>
        </w:rPr>
      </w:pPr>
      <w:r w:rsidRPr="0074179A">
        <w:rPr>
          <w:rFonts w:ascii="Neighbor's Yard" w:hAnsi="Neighbor's Yard"/>
          <w:color w:val="820000"/>
          <w:sz w:val="664"/>
          <w:szCs w:val="664"/>
        </w:rPr>
        <w:lastRenderedPageBreak/>
        <w:t xml:space="preserve">GET </w:t>
      </w:r>
      <w:r w:rsidRPr="0074179A">
        <w:rPr>
          <w:rFonts w:ascii="Neighbor's Yard" w:hAnsi="Neighbor's Yard"/>
          <w:color w:val="820000"/>
          <w:sz w:val="664"/>
          <w:szCs w:val="664"/>
        </w:rPr>
        <w:lastRenderedPageBreak/>
        <w:t>OUT!!!</w:t>
      </w:r>
    </w:p>
    <w:p w:rsidR="0074179A" w:rsidRDefault="0074179A">
      <w:pPr>
        <w:rPr>
          <w:rFonts w:ascii="Neighbor's Yard" w:hAnsi="Neighbor's Yard"/>
          <w:color w:val="820000"/>
          <w:sz w:val="144"/>
          <w:szCs w:val="144"/>
        </w:rPr>
      </w:pPr>
    </w:p>
    <w:p w:rsidR="0074179A" w:rsidRPr="0074179A" w:rsidRDefault="0074179A">
      <w:pPr>
        <w:rPr>
          <w:rFonts w:ascii="Neighbor's Yard" w:hAnsi="Neighbor's Yard"/>
          <w:sz w:val="344"/>
          <w:szCs w:val="344"/>
        </w:rPr>
      </w:pPr>
      <w:r w:rsidRPr="0074179A">
        <w:rPr>
          <w:rFonts w:ascii="Neighbor's Yard" w:hAnsi="Neighbor's Yard"/>
          <w:sz w:val="344"/>
          <w:szCs w:val="344"/>
        </w:rPr>
        <w:lastRenderedPageBreak/>
        <w:t xml:space="preserve">I can hear them </w:t>
      </w:r>
      <w:r w:rsidRPr="0074179A">
        <w:rPr>
          <w:rFonts w:ascii="Neighbor's Yard" w:hAnsi="Neighbor's Yard"/>
          <w:sz w:val="344"/>
          <w:szCs w:val="344"/>
        </w:rPr>
        <w:lastRenderedPageBreak/>
        <w:t xml:space="preserve">outside of the door, </w:t>
      </w:r>
      <w:r>
        <w:rPr>
          <w:rFonts w:ascii="Neighbor's Yard" w:hAnsi="Neighbor's Yard"/>
          <w:sz w:val="344"/>
          <w:szCs w:val="344"/>
        </w:rPr>
        <w:t xml:space="preserve">OH </w:t>
      </w:r>
      <w:r>
        <w:rPr>
          <w:rFonts w:ascii="Neighbor's Yard" w:hAnsi="Neighbor's Yard"/>
          <w:sz w:val="344"/>
          <w:szCs w:val="344"/>
        </w:rPr>
        <w:lastRenderedPageBreak/>
        <w:t xml:space="preserve">GOD </w:t>
      </w:r>
      <w:r w:rsidRPr="0074179A">
        <w:rPr>
          <w:rFonts w:ascii="Neighbor's Yard" w:hAnsi="Neighbor's Yard"/>
          <w:sz w:val="344"/>
          <w:szCs w:val="344"/>
        </w:rPr>
        <w:t>they’re comi</w:t>
      </w:r>
      <w:r>
        <w:rPr>
          <w:rFonts w:ascii="Neighbor's Yard" w:hAnsi="Neighbor's Yard"/>
          <w:sz w:val="344"/>
          <w:szCs w:val="344"/>
        </w:rPr>
        <w:t>ng</w:t>
      </w:r>
    </w:p>
    <w:p w:rsidR="00CF19B9" w:rsidRDefault="0074179A">
      <w:pPr>
        <w:rPr>
          <w:rFonts w:ascii="AngstRidden" w:hAnsi="AngstRidden"/>
          <w:b/>
          <w:color w:val="0D0D0D" w:themeColor="text1" w:themeTint="F2"/>
          <w:sz w:val="364"/>
          <w:szCs w:val="364"/>
        </w:rPr>
      </w:pP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lastRenderedPageBreak/>
        <w:t>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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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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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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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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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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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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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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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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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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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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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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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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lastRenderedPageBreak/>
        <w:t>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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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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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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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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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</w:t>
      </w:r>
      <w:r w:rsidRPr="0074179A">
        <w:rPr>
          <w:rFonts w:ascii="AngstRidden" w:hAnsi="AngstRidden"/>
          <w:b/>
          <w:color w:val="0D0D0D" w:themeColor="text1" w:themeTint="F2"/>
          <w:sz w:val="364"/>
          <w:szCs w:val="364"/>
        </w:rPr>
        <w:t></w:t>
      </w:r>
    </w:p>
    <w:p w:rsidR="00002E4D" w:rsidRPr="00834C7A" w:rsidRDefault="00002E4D">
      <w:pPr>
        <w:rPr>
          <w:rFonts w:ascii="Buffied" w:hAnsi="Buffied"/>
          <w:b/>
          <w:color w:val="820000"/>
          <w:sz w:val="264"/>
          <w:szCs w:val="264"/>
        </w:rPr>
      </w:pPr>
      <w:r>
        <w:rPr>
          <w:rFonts w:ascii="Buffied" w:hAnsi="Buffied"/>
          <w:b/>
          <w:color w:val="820000"/>
          <w:sz w:val="264"/>
          <w:szCs w:val="264"/>
        </w:rPr>
        <w:t>Please Help</w:t>
      </w:r>
      <w:bookmarkStart w:id="0" w:name="_GoBack"/>
      <w:bookmarkEnd w:id="0"/>
    </w:p>
    <w:p w:rsidR="00A37219" w:rsidRDefault="00A37219" w:rsidP="00C516C7">
      <w:pPr>
        <w:ind w:firstLine="720"/>
        <w:rPr>
          <w:noProof/>
        </w:rPr>
      </w:pPr>
      <w:r>
        <w:rPr>
          <w:rFonts w:ascii="December Reaper" w:hAnsi="December Reaper"/>
          <w:b/>
          <w:sz w:val="164"/>
          <w:szCs w:val="164"/>
        </w:rPr>
        <w:lastRenderedPageBreak/>
        <w:t xml:space="preserve"> </w:t>
      </w:r>
      <w:r w:rsidR="00C516C7">
        <w:rPr>
          <w:noProof/>
        </w:rPr>
        <w:drawing>
          <wp:inline distT="0" distB="0" distL="0" distR="0">
            <wp:extent cx="1341120" cy="3230880"/>
            <wp:effectExtent l="0" t="0" r="0" b="0"/>
            <wp:docPr id="16" name="Picture 16" descr="Image result for stick figure zomb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tick figure zombie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891" b="-248"/>
                    <a:stretch/>
                  </pic:blipFill>
                  <pic:spPr bwMode="auto">
                    <a:xfrm>
                      <a:off x="0" y="0"/>
                      <a:ext cx="1354450" cy="3262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516C7">
        <w:rPr>
          <w:rFonts w:ascii="December Reaper" w:hAnsi="December Reaper"/>
          <w:b/>
          <w:sz w:val="164"/>
          <w:szCs w:val="164"/>
        </w:rPr>
        <w:tab/>
      </w:r>
    </w:p>
    <w:p w:rsidR="00A37219" w:rsidRDefault="00A37219" w:rsidP="00C516C7">
      <w:pPr>
        <w:ind w:firstLine="720"/>
        <w:rPr>
          <w:noProof/>
        </w:rPr>
      </w:pPr>
      <w:r>
        <w:rPr>
          <w:noProof/>
        </w:rPr>
        <w:drawing>
          <wp:inline distT="0" distB="0" distL="0" distR="0" wp14:anchorId="1ECE9C50" wp14:editId="774F7B8E">
            <wp:extent cx="2263140" cy="1584960"/>
            <wp:effectExtent l="0" t="0" r="0" b="0"/>
            <wp:docPr id="20" name="Picture 20" descr="Image result for tally ma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tally mark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21174" r="-678" b="35220"/>
                    <a:stretch/>
                  </pic:blipFill>
                  <pic:spPr bwMode="auto">
                    <a:xfrm>
                      <a:off x="0" y="0"/>
                      <a:ext cx="226314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516C7">
        <w:rPr>
          <w:rFonts w:ascii="December Reaper" w:hAnsi="December Reaper"/>
          <w:b/>
          <w:sz w:val="164"/>
          <w:szCs w:val="164"/>
        </w:rPr>
        <w:tab/>
      </w:r>
      <w:r w:rsidR="00C516C7">
        <w:rPr>
          <w:rFonts w:ascii="December Reaper" w:hAnsi="December Reaper"/>
          <w:b/>
          <w:sz w:val="164"/>
          <w:szCs w:val="164"/>
        </w:rPr>
        <w:tab/>
      </w:r>
      <w:r w:rsidR="00C516C7">
        <w:rPr>
          <w:rFonts w:ascii="December Reaper" w:hAnsi="December Reaper"/>
          <w:b/>
          <w:sz w:val="164"/>
          <w:szCs w:val="164"/>
        </w:rPr>
        <w:tab/>
      </w:r>
      <w:r w:rsidR="00C516C7">
        <w:rPr>
          <w:rFonts w:ascii="December Reaper" w:hAnsi="December Reaper"/>
          <w:b/>
          <w:sz w:val="164"/>
          <w:szCs w:val="164"/>
        </w:rPr>
        <w:tab/>
      </w:r>
    </w:p>
    <w:p w:rsidR="00A37219" w:rsidRDefault="00C516C7" w:rsidP="00C516C7">
      <w:pPr>
        <w:ind w:firstLine="720"/>
        <w:rPr>
          <w:rFonts w:ascii="December Reaper" w:hAnsi="December Reaper"/>
          <w:b/>
          <w:sz w:val="164"/>
          <w:szCs w:val="164"/>
        </w:rPr>
      </w:pPr>
      <w:r>
        <w:rPr>
          <w:rFonts w:ascii="December Reaper" w:hAnsi="December Reaper"/>
          <w:b/>
          <w:sz w:val="164"/>
          <w:szCs w:val="164"/>
        </w:rPr>
        <w:tab/>
      </w:r>
      <w:r>
        <w:rPr>
          <w:rFonts w:ascii="December Reaper" w:hAnsi="December Reaper"/>
          <w:b/>
          <w:sz w:val="164"/>
          <w:szCs w:val="164"/>
        </w:rPr>
        <w:tab/>
      </w:r>
      <w:r>
        <w:rPr>
          <w:rFonts w:ascii="December Reaper" w:hAnsi="December Reaper"/>
          <w:b/>
          <w:sz w:val="164"/>
          <w:szCs w:val="164"/>
        </w:rPr>
        <w:tab/>
      </w:r>
      <w:r>
        <w:rPr>
          <w:rFonts w:ascii="December Reaper" w:hAnsi="December Reaper"/>
          <w:b/>
          <w:sz w:val="164"/>
          <w:szCs w:val="164"/>
        </w:rPr>
        <w:tab/>
      </w:r>
      <w:r>
        <w:rPr>
          <w:rFonts w:ascii="December Reaper" w:hAnsi="December Reaper"/>
          <w:b/>
          <w:sz w:val="164"/>
          <w:szCs w:val="164"/>
        </w:rPr>
        <w:tab/>
      </w:r>
    </w:p>
    <w:p w:rsidR="00C516C7" w:rsidRDefault="00A37219" w:rsidP="00C516C7">
      <w:pPr>
        <w:ind w:firstLine="720"/>
        <w:rPr>
          <w:rFonts w:ascii="December Reaper" w:hAnsi="December Reaper"/>
          <w:b/>
          <w:sz w:val="164"/>
          <w:szCs w:val="164"/>
        </w:rPr>
      </w:pPr>
      <w:r>
        <w:rPr>
          <w:rFonts w:ascii="December Reaper" w:hAnsi="December Reaper"/>
          <w:b/>
          <w:sz w:val="164"/>
          <w:szCs w:val="164"/>
        </w:rPr>
        <w:lastRenderedPageBreak/>
        <w:t xml:space="preserve">  </w:t>
      </w:r>
      <w:r w:rsidR="00C516C7">
        <w:rPr>
          <w:noProof/>
        </w:rPr>
        <w:drawing>
          <wp:inline distT="0" distB="0" distL="0" distR="0" wp14:anchorId="0E2FF733" wp14:editId="612B1373">
            <wp:extent cx="1653540" cy="3147060"/>
            <wp:effectExtent l="0" t="0" r="3810" b="0"/>
            <wp:docPr id="17" name="Picture 17" descr="Image result for stick figure zomb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tick figure zombie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946" b="2353"/>
                    <a:stretch/>
                  </pic:blipFill>
                  <pic:spPr bwMode="auto">
                    <a:xfrm>
                      <a:off x="0" y="0"/>
                      <a:ext cx="1669976" cy="3178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16C7" w:rsidRPr="00EA4C1C" w:rsidRDefault="00A37219" w:rsidP="00A37219">
      <w:pPr>
        <w:ind w:firstLine="720"/>
        <w:rPr>
          <w:rFonts w:ascii="December Reaper" w:hAnsi="December Reaper"/>
          <w:b/>
          <w:sz w:val="164"/>
          <w:szCs w:val="164"/>
        </w:rPr>
      </w:pPr>
      <w:r>
        <w:rPr>
          <w:noProof/>
        </w:rPr>
        <w:drawing>
          <wp:inline distT="0" distB="0" distL="0" distR="0" wp14:anchorId="6CE95567" wp14:editId="4E7E38CB">
            <wp:extent cx="3398520" cy="3398520"/>
            <wp:effectExtent l="0" t="0" r="0" b="0"/>
            <wp:docPr id="19" name="Picture 19" descr="Image result for tally ma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Image result for tally mark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516C7" w:rsidRPr="00EA4C1C" w:rsidSect="000E6A26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 Theme for murder">
    <w:panose1 w:val="02000000000000000000"/>
    <w:charset w:val="00"/>
    <w:family w:val="auto"/>
    <w:pitch w:val="variable"/>
    <w:sig w:usb0="A00002AF" w:usb1="500078FB" w:usb2="00000000" w:usb3="00000000" w:csb0="0000019F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oraline's Cat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Frank Knows">
    <w:panose1 w:val="02000000000000000000"/>
    <w:charset w:val="00"/>
    <w:family w:val="auto"/>
    <w:pitch w:val="variable"/>
    <w:sig w:usb0="A00002AF" w:usb1="500078FB" w:usb2="00000000" w:usb3="00000000" w:csb0="0000019F" w:csb1="00000000"/>
  </w:font>
  <w:font w:name="Ghastly Panic">
    <w:panose1 w:val="00000000000000000000"/>
    <w:charset w:val="00"/>
    <w:family w:val="auto"/>
    <w:pitch w:val="variable"/>
    <w:sig w:usb0="A000002F" w:usb1="4000004A" w:usb2="00000000" w:usb3="00000000" w:csb0="00000111" w:csb1="00000000"/>
  </w:font>
  <w:font w:name="October Crow">
    <w:panose1 w:val="02000500000000000000"/>
    <w:charset w:val="00"/>
    <w:family w:val="auto"/>
    <w:pitch w:val="variable"/>
    <w:sig w:usb0="A00000A7" w:usb1="5000004A" w:usb2="00000000" w:usb3="00000000" w:csb0="00000111" w:csb1="00000000"/>
  </w:font>
  <w:font w:name="The Truth Will Ou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he unseen">
    <w:panose1 w:val="00000000000000000000"/>
    <w:charset w:val="00"/>
    <w:family w:val="auto"/>
    <w:pitch w:val="variable"/>
    <w:sig w:usb0="80000003" w:usb1="00000040" w:usb2="00000000" w:usb3="00000000" w:csb0="00000001" w:csb1="00000000"/>
  </w:font>
  <w:font w:name="Vampiress">
    <w:panose1 w:val="020B0603050302020204"/>
    <w:charset w:val="00"/>
    <w:family w:val="swiss"/>
    <w:pitch w:val="variable"/>
    <w:sig w:usb0="00000003" w:usb1="00000000" w:usb2="00000000" w:usb3="00000000" w:csb0="00000001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YouMurderer BB">
    <w:panose1 w:val="02000508000000020004"/>
    <w:charset w:val="00"/>
    <w:family w:val="auto"/>
    <w:pitch w:val="variable"/>
    <w:sig w:usb0="80000003" w:usb1="00000008" w:usb2="00000000" w:usb3="00000000" w:csb0="00000001" w:csb1="00000000"/>
  </w:font>
  <w:font w:name="Razor Keen">
    <w:panose1 w:val="04010000000000000000"/>
    <w:charset w:val="00"/>
    <w:family w:val="decorative"/>
    <w:pitch w:val="variable"/>
    <w:sig w:usb0="80000027" w:usb1="0000000A" w:usb2="00000000" w:usb3="00000000" w:csb0="00000001" w:csb1="00000000"/>
  </w:font>
  <w:font w:name="Neighbor's Yard">
    <w:panose1 w:val="00000000000000000000"/>
    <w:charset w:val="00"/>
    <w:family w:val="auto"/>
    <w:pitch w:val="variable"/>
    <w:sig w:usb0="00000003" w:usb1="10000000" w:usb2="00000000" w:usb3="00000000" w:csb0="80000001" w:csb1="00000000"/>
  </w:font>
  <w:font w:name="AngstRidden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Buffied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December Reaper">
    <w:panose1 w:val="00000000000000000000"/>
    <w:charset w:val="00"/>
    <w:family w:val="auto"/>
    <w:pitch w:val="variable"/>
    <w:sig w:usb0="80000023" w:usb1="00000002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TMwNLE0tjQzMDBS0lEKTi0uzszPAykwqgUAm6Q5pywAAAA="/>
  </w:docVars>
  <w:rsids>
    <w:rsidRoot w:val="007E0AF7"/>
    <w:rsid w:val="00002E4D"/>
    <w:rsid w:val="000E6A26"/>
    <w:rsid w:val="000F2637"/>
    <w:rsid w:val="00364531"/>
    <w:rsid w:val="003D27B2"/>
    <w:rsid w:val="004726FA"/>
    <w:rsid w:val="00494D9B"/>
    <w:rsid w:val="00730680"/>
    <w:rsid w:val="0074179A"/>
    <w:rsid w:val="00744019"/>
    <w:rsid w:val="007E0AF7"/>
    <w:rsid w:val="00834C7A"/>
    <w:rsid w:val="009F6646"/>
    <w:rsid w:val="00A32CE6"/>
    <w:rsid w:val="00A37219"/>
    <w:rsid w:val="00B65A35"/>
    <w:rsid w:val="00C3646E"/>
    <w:rsid w:val="00C516C7"/>
    <w:rsid w:val="00CF19B9"/>
    <w:rsid w:val="00EA4C1C"/>
    <w:rsid w:val="00F56C3F"/>
    <w:rsid w:val="00F6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1e7,#f4f4ec,#e3e3cf,#e7e7d5"/>
    </o:shapedefaults>
    <o:shapelayout v:ext="edit">
      <o:idmap v:ext="edit" data="1"/>
    </o:shapelayout>
  </w:shapeDefaults>
  <w:decimalSymbol w:val="."/>
  <w:listSeparator w:val=","/>
  <w15:chartTrackingRefBased/>
  <w15:docId w15:val="{E937A154-EFAD-4EDB-9C57-F5B52B8D3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4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D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8</TotalTime>
  <Pages>16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a Swanson</dc:creator>
  <cp:keywords/>
  <dc:description/>
  <cp:lastModifiedBy>Christa Swanson</cp:lastModifiedBy>
  <cp:revision>13</cp:revision>
  <cp:lastPrinted>2016-10-24T20:35:00Z</cp:lastPrinted>
  <dcterms:created xsi:type="dcterms:W3CDTF">2016-10-22T21:40:00Z</dcterms:created>
  <dcterms:modified xsi:type="dcterms:W3CDTF">2016-11-18T18:14:00Z</dcterms:modified>
</cp:coreProperties>
</file>